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d1513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d1513f-02c3-11ed-a75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8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2WMY4DUQhDrb0A97+lb0B4nk2VJhIUYaKJ/hSWwYaP+iOsn/omqarnJzkH/+kzvv2mru4a1HnKxWGLN/TcAxWWHPZ4g+TJ9gzP87bheIA3tFqugeuL+kXfdxzoS8wf2arioW39RgpjxXmT9Zafwo8amjpu8YKCrFM8W2s9ACxImmefb9G1gwJ0XL3W91EjDUw113pM7VCWMUPTrfMFpONA5NjiKW55GGY0bPnRFDBLylrra3r2cXVM2Gs/2+/aPaN1r2+Bm/7wmp/i5kJmwfGg34S8yqA50CMTATikrr2f42U5o1B7fkQuc2ZL7+cB9lMoRmn3xX5A7ZjNuUku7l9axE8Dn+wHMQpin+wvlcaoZwW72A8wTeHBOtkP9H8ZsRH1gf9+d999AWmpei1GcgZ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etting msg blocked, after looking into it says QLink is down, map</w:t>
      </w:r>
      <w:r>
        <w:t xml:space="preserve"> </w:t>
      </w:r>
      <w:r>
        <w:t xml:space="preserve">showing almost all of eastern USA out from north to south. I'm in north</w:t>
      </w:r>
      <w:r>
        <w:t xml:space="preserve"> </w:t>
      </w:r>
      <w:r>
        <w:t xml:space="preserve">Mississippi. Is this correct? What happen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d1513f-02c3-11ed-a759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8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0d1513f-02c3-11ed-a759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0d1513f-02c3-11ed-a759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d1513f</dc:title>
  <dc:creator/>
  <cp:keywords/>
  <dcterms:created xsi:type="dcterms:W3CDTF">2026-05-03T12:08:50Z</dcterms:created>
  <dcterms:modified xsi:type="dcterms:W3CDTF">2026-05-03T1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